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1C3C83E7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17FC2BD0" w14:textId="16244B2B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Database Application Development</w:t>
      </w:r>
      <w:r w:rsidR="00F6580C" w:rsidRPr="00A13107">
        <w:rPr>
          <w:rStyle w:val="Strong"/>
          <w:rFonts w:ascii="Arial" w:hAnsi="Arial" w:cs="Arial"/>
          <w:szCs w:val="32"/>
        </w:rPr>
        <w:t xml:space="preserve"> </w:t>
      </w:r>
      <w:r w:rsidR="001C6F3F">
        <w:rPr>
          <w:rStyle w:val="Strong"/>
          <w:rFonts w:ascii="Arial" w:hAnsi="Arial" w:cs="Arial"/>
          <w:szCs w:val="32"/>
        </w:rPr>
        <w:t>(</w:t>
      </w:r>
      <w:r w:rsidR="00563E7B" w:rsidRPr="00563E7B">
        <w:rPr>
          <w:rStyle w:val="Strong"/>
          <w:rFonts w:ascii="Arial" w:hAnsi="Arial" w:cs="Arial"/>
          <w:szCs w:val="32"/>
        </w:rPr>
        <w:t>CIA1C06</w:t>
      </w:r>
      <w:r w:rsidR="001C6F3F">
        <w:rPr>
          <w:rStyle w:val="Strong"/>
          <w:rFonts w:ascii="Arial" w:hAnsi="Arial" w:cs="Arial"/>
          <w:szCs w:val="32"/>
        </w:rPr>
        <w:t>)</w:t>
      </w:r>
    </w:p>
    <w:p w14:paraId="7EB185A7" w14:textId="6DF20D54" w:rsidR="000A29F9" w:rsidRDefault="000A29F9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AY 1</w:t>
      </w:r>
      <w:r w:rsidR="00B66BD2">
        <w:rPr>
          <w:rStyle w:val="Strong"/>
          <w:rFonts w:ascii="Arial" w:hAnsi="Arial" w:cs="Arial"/>
          <w:szCs w:val="32"/>
        </w:rPr>
        <w:t>8/19</w:t>
      </w:r>
      <w:r>
        <w:rPr>
          <w:rStyle w:val="Strong"/>
          <w:rFonts w:ascii="Arial" w:hAnsi="Arial" w:cs="Arial"/>
          <w:szCs w:val="32"/>
        </w:rPr>
        <w:t xml:space="preserve"> Oct Semester</w:t>
      </w:r>
    </w:p>
    <w:p w14:paraId="4029872E" w14:textId="2E7E8419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 xml:space="preserve">Project Part </w:t>
      </w:r>
      <w:r w:rsidR="00B66BD2">
        <w:rPr>
          <w:rStyle w:val="Strong"/>
          <w:rFonts w:ascii="Arial" w:hAnsi="Arial" w:cs="Arial"/>
          <w:szCs w:val="32"/>
        </w:rPr>
        <w:t>3</w:t>
      </w:r>
    </w:p>
    <w:p w14:paraId="1433C788" w14:textId="66C55513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</w:t>
      </w:r>
      <w:r w:rsidR="00AA0920">
        <w:rPr>
          <w:rStyle w:val="Strong"/>
          <w:rFonts w:ascii="Arial" w:hAnsi="Arial" w:cs="Arial"/>
          <w:szCs w:val="32"/>
        </w:rPr>
        <w:t xml:space="preserve">SQL </w:t>
      </w:r>
      <w:r w:rsidR="00E24722">
        <w:rPr>
          <w:rStyle w:val="Strong"/>
          <w:rFonts w:ascii="Arial" w:hAnsi="Arial" w:cs="Arial"/>
          <w:szCs w:val="32"/>
        </w:rPr>
        <w:t xml:space="preserve">and Server-Side </w:t>
      </w:r>
      <w:r w:rsidR="00AA0920">
        <w:rPr>
          <w:rStyle w:val="Strong"/>
          <w:rFonts w:ascii="Arial" w:hAnsi="Arial" w:cs="Arial"/>
          <w:szCs w:val="32"/>
        </w:rPr>
        <w:t>Codes</w:t>
      </w:r>
      <w:r>
        <w:rPr>
          <w:rStyle w:val="Strong"/>
          <w:rFonts w:ascii="Arial" w:hAnsi="Arial" w:cs="Arial"/>
          <w:szCs w:val="32"/>
        </w:rPr>
        <w:t>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5D44E262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36ADAE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528"/>
        <w:gridCol w:w="5328"/>
      </w:tblGrid>
      <w:tr w:rsidR="00F6580C" w:rsidRPr="00A13107" w14:paraId="7CCF6304" w14:textId="77777777" w:rsidTr="00727D2B">
        <w:trPr>
          <w:jc w:val="center"/>
        </w:trPr>
        <w:tc>
          <w:tcPr>
            <w:tcW w:w="3528" w:type="dxa"/>
          </w:tcPr>
          <w:p w14:paraId="40104474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Name:</w:t>
            </w:r>
          </w:p>
        </w:tc>
        <w:tc>
          <w:tcPr>
            <w:tcW w:w="5328" w:type="dxa"/>
          </w:tcPr>
          <w:p w14:paraId="4B1EEF4E" w14:textId="5A05772F" w:rsidR="00F6580C" w:rsidRPr="00A13107" w:rsidRDefault="005C0026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Yeo Jia Hao</w:t>
            </w:r>
          </w:p>
        </w:tc>
      </w:tr>
      <w:tr w:rsidR="00F6580C" w:rsidRPr="00A13107" w14:paraId="305CA54C" w14:textId="77777777" w:rsidTr="00727D2B">
        <w:trPr>
          <w:jc w:val="center"/>
        </w:trPr>
        <w:tc>
          <w:tcPr>
            <w:tcW w:w="3528" w:type="dxa"/>
          </w:tcPr>
          <w:p w14:paraId="3B168EEF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Admission Number:</w:t>
            </w:r>
          </w:p>
        </w:tc>
        <w:tc>
          <w:tcPr>
            <w:tcW w:w="5328" w:type="dxa"/>
          </w:tcPr>
          <w:p w14:paraId="6B7631AD" w14:textId="4C994E1A" w:rsidR="00F6580C" w:rsidRPr="00A13107" w:rsidRDefault="00637B85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1</w:t>
            </w:r>
            <w:r w:rsidR="005C0026">
              <w:rPr>
                <w:rStyle w:val="Emphasis"/>
                <w:rFonts w:cs="Arial"/>
              </w:rPr>
              <w:t>805450B</w:t>
            </w:r>
          </w:p>
        </w:tc>
      </w:tr>
      <w:tr w:rsidR="00F6580C" w:rsidRPr="00A13107" w14:paraId="7908119E" w14:textId="77777777" w:rsidTr="00727D2B">
        <w:trPr>
          <w:jc w:val="center"/>
        </w:trPr>
        <w:tc>
          <w:tcPr>
            <w:tcW w:w="3528" w:type="dxa"/>
            <w:tcBorders>
              <w:bottom w:val="nil"/>
            </w:tcBorders>
          </w:tcPr>
          <w:p w14:paraId="6D3E1A5D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Class:</w:t>
            </w:r>
          </w:p>
        </w:tc>
        <w:tc>
          <w:tcPr>
            <w:tcW w:w="5328" w:type="dxa"/>
          </w:tcPr>
          <w:p w14:paraId="0286661D" w14:textId="6B9FD180" w:rsidR="00F6580C" w:rsidRPr="00A13107" w:rsidRDefault="00AD3AA5" w:rsidP="00637B85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 xml:space="preserve"> </w:t>
            </w:r>
            <w:r w:rsidR="005C0026">
              <w:rPr>
                <w:rStyle w:val="Emphasis"/>
                <w:rFonts w:cs="Arial"/>
              </w:rPr>
              <w:t>P12</w:t>
            </w:r>
          </w:p>
        </w:tc>
      </w:tr>
    </w:tbl>
    <w:p w14:paraId="4598C540" w14:textId="77777777" w:rsidR="00F6580C" w:rsidRPr="00A13107" w:rsidRDefault="00F6580C" w:rsidP="00F6580C">
      <w:pPr>
        <w:jc w:val="left"/>
        <w:rPr>
          <w:rFonts w:cs="Arial"/>
        </w:rPr>
        <w:sectPr w:rsidR="00F6580C" w:rsidRPr="00A13107" w:rsidSect="00727D2B">
          <w:headerReference w:type="default" r:id="rId8"/>
          <w:footerReference w:type="default" r:id="rId9"/>
          <w:pgSz w:w="12240" w:h="15840" w:code="1"/>
          <w:pgMar w:top="1440" w:right="1701" w:bottom="1440" w:left="1134" w:header="720" w:footer="720" w:gutter="0"/>
          <w:pgNumType w:start="1"/>
          <w:cols w:space="720"/>
          <w:docGrid w:linePitch="326"/>
        </w:sectPr>
      </w:pPr>
    </w:p>
    <w:p w14:paraId="10D3F38E" w14:textId="77777777" w:rsidR="00F6580C" w:rsidRPr="00A13107" w:rsidRDefault="00F6580C" w:rsidP="000037C2">
      <w:pPr>
        <w:pStyle w:val="TOCHeading"/>
      </w:pPr>
      <w:r w:rsidRPr="00A13107">
        <w:lastRenderedPageBreak/>
        <w:t>Table of Contents</w:t>
      </w:r>
    </w:p>
    <w:p w14:paraId="18C93EFF" w14:textId="77272134" w:rsidR="00DE05C0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zh-CN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DE05C0">
        <w:t>SQL Codes</w:t>
      </w:r>
      <w:r w:rsidR="00DE05C0">
        <w:tab/>
      </w:r>
      <w:r w:rsidR="00DE05C0">
        <w:fldChar w:fldCharType="begin"/>
      </w:r>
      <w:r w:rsidR="00DE05C0">
        <w:instrText xml:space="preserve"> PAGEREF _Toc505103322 \h </w:instrText>
      </w:r>
      <w:r w:rsidR="00DE05C0">
        <w:fldChar w:fldCharType="separate"/>
      </w:r>
      <w:r w:rsidR="00DE05C0">
        <w:t>3</w:t>
      </w:r>
      <w:r w:rsidR="00DE05C0">
        <w:fldChar w:fldCharType="end"/>
      </w:r>
    </w:p>
    <w:p w14:paraId="1ABE0EE5" w14:textId="2D4DB298" w:rsidR="00F6580C" w:rsidRPr="00A13107" w:rsidRDefault="00F6580C" w:rsidP="00F6580C">
      <w:pPr>
        <w:jc w:val="left"/>
        <w:rPr>
          <w:rFonts w:cs="Arial"/>
          <w:lang w:val="en-US"/>
        </w:rPr>
      </w:pPr>
      <w:r w:rsidRPr="00A13107">
        <w:rPr>
          <w:rFonts w:cs="Arial"/>
          <w:sz w:val="18"/>
          <w:szCs w:val="18"/>
        </w:rPr>
        <w:fldChar w:fldCharType="end"/>
      </w:r>
    </w:p>
    <w:p w14:paraId="569C3BCA" w14:textId="77777777" w:rsidR="00AA1D4D" w:rsidRDefault="00F6580C" w:rsidP="000037C2">
      <w:pPr>
        <w:pStyle w:val="Heading1"/>
        <w:sectPr w:rsidR="00AA1D4D" w:rsidSect="001C1B18">
          <w:headerReference w:type="even" r:id="rId10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bookmarkStart w:id="0" w:name="_Toc181115948"/>
      <w:bookmarkStart w:id="1" w:name="_Toc181116789"/>
      <w:bookmarkStart w:id="2" w:name="_Toc160115876"/>
      <w:bookmarkStart w:id="3" w:name="_Toc160119915"/>
      <w:bookmarkStart w:id="4" w:name="_Toc160120009"/>
      <w:r w:rsidRPr="00A13107">
        <w:br w:type="page"/>
      </w:r>
      <w:bookmarkStart w:id="5" w:name="_Toc181115949"/>
      <w:bookmarkStart w:id="6" w:name="_Toc181116790"/>
      <w:bookmarkEnd w:id="0"/>
      <w:bookmarkEnd w:id="1"/>
    </w:p>
    <w:p w14:paraId="084E2B74" w14:textId="621B9126" w:rsidR="00F6580C" w:rsidRPr="000037C2" w:rsidRDefault="008836FC" w:rsidP="000037C2">
      <w:pPr>
        <w:pStyle w:val="Heading1"/>
      </w:pPr>
      <w:bookmarkStart w:id="7" w:name="_Toc505103322"/>
      <w:r>
        <w:lastRenderedPageBreak/>
        <w:t>SQL Codes</w:t>
      </w:r>
      <w:bookmarkEnd w:id="7"/>
    </w:p>
    <w:p w14:paraId="2F49DACA" w14:textId="56F3F34D" w:rsidR="00181D7F" w:rsidRDefault="00FD2F61" w:rsidP="00DB3B35">
      <w:r>
        <w:t xml:space="preserve">Write </w:t>
      </w:r>
      <w:r w:rsidR="00444D5D">
        <w:t>out the</w:t>
      </w:r>
      <w:r w:rsidR="00181D7F">
        <w:t xml:space="preserve"> related</w:t>
      </w:r>
      <w:r w:rsidR="00444D5D">
        <w:t xml:space="preserve"> SQL codes</w:t>
      </w:r>
      <w:r w:rsidR="00FF4538">
        <w:t>, route pattern and HTTP method</w:t>
      </w:r>
      <w:r w:rsidR="00444D5D">
        <w:t xml:space="preserve"> for every functionality that your web application </w:t>
      </w:r>
      <w:r w:rsidR="00181D7F">
        <w:t>has</w:t>
      </w:r>
      <w:r>
        <w:t>.</w:t>
      </w:r>
      <w:r w:rsidR="00B02CCB">
        <w:t xml:space="preserve"> </w:t>
      </w:r>
      <w:r w:rsidR="00DB6BEE">
        <w:t>You will demonstrate to your</w:t>
      </w:r>
      <w:r w:rsidR="00B02CCB">
        <w:t xml:space="preserve"> Lecturer </w:t>
      </w:r>
      <w:r w:rsidR="00DB6BEE">
        <w:t>if the functionalities work</w:t>
      </w:r>
      <w:r w:rsidR="00CB711B">
        <w:t xml:space="preserve"> using Postman</w:t>
      </w:r>
      <w:r w:rsidR="00B02CCB">
        <w:t xml:space="preserve"> based on the routes you created in the route file</w:t>
      </w:r>
      <w:r w:rsidR="00DB6BEE">
        <w:t>, and the functions that you wrote in the controller and DB files</w:t>
      </w:r>
      <w:r w:rsidR="00B02CCB">
        <w:t>.</w:t>
      </w:r>
    </w:p>
    <w:p w14:paraId="3F0963A5" w14:textId="10733877" w:rsidR="00DB3B35" w:rsidRDefault="00DB3B35" w:rsidP="00DB3B35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4"/>
        <w:gridCol w:w="4308"/>
        <w:gridCol w:w="4659"/>
        <w:gridCol w:w="918"/>
        <w:gridCol w:w="1191"/>
      </w:tblGrid>
      <w:tr w:rsidR="00615A4C" w:rsidRPr="00876433" w14:paraId="7F8839E1" w14:textId="218E5F36" w:rsidTr="00372D99">
        <w:tc>
          <w:tcPr>
            <w:tcW w:w="1874" w:type="dxa"/>
          </w:tcPr>
          <w:p w14:paraId="6FC196A5" w14:textId="43A8D716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4308" w:type="dxa"/>
          </w:tcPr>
          <w:p w14:paraId="70BD27CF" w14:textId="1415558E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</w:tc>
        <w:tc>
          <w:tcPr>
            <w:tcW w:w="4659" w:type="dxa"/>
          </w:tcPr>
          <w:p w14:paraId="23AD1162" w14:textId="5919D8F5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918" w:type="dxa"/>
          </w:tcPr>
          <w:p w14:paraId="4180A6B5" w14:textId="2C54C91C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1191" w:type="dxa"/>
          </w:tcPr>
          <w:p w14:paraId="3F13C75D" w14:textId="77777777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6ACDB204" w14:textId="77777777" w:rsidR="00AA1D4D" w:rsidRPr="00876433" w:rsidRDefault="00AA1D4D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6DE76DA3" w14:textId="285BACAE" w:rsidR="00876433" w:rsidRPr="00876433" w:rsidRDefault="00876433" w:rsidP="00AA1D4D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615A4C" w:rsidRPr="00876433" w14:paraId="069C590D" w14:textId="6265E9F1" w:rsidTr="00372D99">
        <w:tc>
          <w:tcPr>
            <w:tcW w:w="1874" w:type="dxa"/>
          </w:tcPr>
          <w:p w14:paraId="28215B8F" w14:textId="4077B32C" w:rsidR="00AA1D4D" w:rsidRPr="00876433" w:rsidRDefault="00B8728C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all games</w:t>
            </w:r>
          </w:p>
        </w:tc>
        <w:tc>
          <w:tcPr>
            <w:tcW w:w="4308" w:type="dxa"/>
          </w:tcPr>
          <w:p w14:paraId="22C2494E" w14:textId="2735B401" w:rsidR="00AA1D4D" w:rsidRPr="00876433" w:rsidRDefault="00B8728C" w:rsidP="0085045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SELECT * FROM game</w:t>
            </w:r>
          </w:p>
        </w:tc>
        <w:tc>
          <w:tcPr>
            <w:tcW w:w="4659" w:type="dxa"/>
          </w:tcPr>
          <w:p w14:paraId="1282EC56" w14:textId="285591AC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</w:t>
            </w:r>
          </w:p>
        </w:tc>
        <w:tc>
          <w:tcPr>
            <w:tcW w:w="918" w:type="dxa"/>
          </w:tcPr>
          <w:p w14:paraId="43B15F28" w14:textId="694AB41F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7ACCB9C2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46635DB" w14:textId="1AFF474F" w:rsidTr="00372D99">
        <w:tc>
          <w:tcPr>
            <w:tcW w:w="1874" w:type="dxa"/>
          </w:tcPr>
          <w:p w14:paraId="37110132" w14:textId="0459A3A9" w:rsidR="00AA1D4D" w:rsidRPr="00876433" w:rsidRDefault="00B8728C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Games</w:t>
            </w:r>
          </w:p>
        </w:tc>
        <w:tc>
          <w:tcPr>
            <w:tcW w:w="4308" w:type="dxa"/>
          </w:tcPr>
          <w:p w14:paraId="5C3E35AD" w14:textId="1F6640C0" w:rsidR="005C0026" w:rsidRPr="005C0026" w:rsidRDefault="005C0026" w:rsidP="005C0026">
            <w:pPr>
              <w:jc w:val="left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INSERT INTO game </w:t>
            </w: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(game_title, game_developer, game_platform, game_genre, game_trailer, game_image1, game_image2, game_image3, game_pro, game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_cons, game_summary, game_fav) </w:t>
            </w: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 ?, ?, ?, ?, ?, ?, ?, ?, ?, ?, ?);</w:t>
            </w:r>
          </w:p>
          <w:p w14:paraId="22679ADB" w14:textId="113FAC07" w:rsidR="00AA1D4D" w:rsidRPr="00876433" w:rsidRDefault="00AA1D4D" w:rsidP="008836FC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4659" w:type="dxa"/>
          </w:tcPr>
          <w:p w14:paraId="7BAC862B" w14:textId="476EBC43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</w:t>
            </w:r>
            <w:r w:rsidR="005C0026">
              <w:rPr>
                <w:rFonts w:ascii="Courier New" w:hAnsi="Courier New" w:cs="Courier New"/>
                <w:sz w:val="20"/>
                <w:szCs w:val="20"/>
              </w:rPr>
              <w:t>/:id</w:t>
            </w:r>
          </w:p>
        </w:tc>
        <w:tc>
          <w:tcPr>
            <w:tcW w:w="918" w:type="dxa"/>
          </w:tcPr>
          <w:p w14:paraId="24A40BD2" w14:textId="4E75BA9C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4E5F50AE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7B02A9C" w14:textId="39A6F8C8" w:rsidTr="00372D99">
        <w:tc>
          <w:tcPr>
            <w:tcW w:w="1874" w:type="dxa"/>
          </w:tcPr>
          <w:p w14:paraId="202CDFBD" w14:textId="05B42752" w:rsidR="00AA1D4D" w:rsidRPr="00876433" w:rsidRDefault="005C002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Game Information</w:t>
            </w:r>
          </w:p>
        </w:tc>
        <w:tc>
          <w:tcPr>
            <w:tcW w:w="4308" w:type="dxa"/>
          </w:tcPr>
          <w:p w14:paraId="3687A279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UPDATE game SET game_title = ?, game_developer = ?, game_platform = ?, game_genre = ?, game_trailer </w:t>
            </w: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>= ?, game_image1 = ?, game_image2 = ?, game_image3 = ?, game_pro = ?, game_cons = ?, game_summary = ?, game_fav = ? WHERE (game_id = ?);</w:t>
            </w:r>
          </w:p>
          <w:p w14:paraId="74900C94" w14:textId="592D3644" w:rsidR="00AA1D4D" w:rsidRPr="00876433" w:rsidRDefault="00AA1D4D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4659" w:type="dxa"/>
          </w:tcPr>
          <w:p w14:paraId="553F8F70" w14:textId="76BD4560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games/:id</w:t>
            </w:r>
          </w:p>
        </w:tc>
        <w:tc>
          <w:tcPr>
            <w:tcW w:w="918" w:type="dxa"/>
          </w:tcPr>
          <w:p w14:paraId="026E9754" w14:textId="55CC823C" w:rsidR="00AA1D4D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55A2D4C4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71FCEE46" w14:textId="62C94150" w:rsidTr="00372D99">
        <w:tc>
          <w:tcPr>
            <w:tcW w:w="1874" w:type="dxa"/>
          </w:tcPr>
          <w:p w14:paraId="6C5F8C3F" w14:textId="01717778" w:rsidR="00AA1D4D" w:rsidRPr="00876433" w:rsidRDefault="005C002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Game Information By Id</w:t>
            </w:r>
          </w:p>
        </w:tc>
        <w:tc>
          <w:tcPr>
            <w:tcW w:w="4308" w:type="dxa"/>
          </w:tcPr>
          <w:p w14:paraId="1678DE42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ame where game_id= ?</w:t>
            </w:r>
          </w:p>
          <w:p w14:paraId="28943B1C" w14:textId="33DBE8A5" w:rsidR="00AA1D4D" w:rsidRPr="005C0026" w:rsidRDefault="00AA1D4D" w:rsidP="00850451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9AC5C24" w14:textId="4C058D2A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:id</w:t>
            </w:r>
          </w:p>
        </w:tc>
        <w:tc>
          <w:tcPr>
            <w:tcW w:w="918" w:type="dxa"/>
          </w:tcPr>
          <w:p w14:paraId="4457A90B" w14:textId="2A0F61B3" w:rsidR="00AA1D4D" w:rsidRPr="00876433" w:rsidRDefault="005C002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5DDB794B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E51E556" w14:textId="47C92D47" w:rsidTr="00372D99">
        <w:tc>
          <w:tcPr>
            <w:tcW w:w="1874" w:type="dxa"/>
          </w:tcPr>
          <w:p w14:paraId="0F4DE71F" w14:textId="35157C20" w:rsidR="004B3632" w:rsidRPr="00876433" w:rsidRDefault="00B8728C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arch Game </w:t>
            </w:r>
            <w:r w:rsidR="004B3632">
              <w:rPr>
                <w:sz w:val="20"/>
                <w:szCs w:val="20"/>
              </w:rPr>
              <w:t>by</w:t>
            </w:r>
            <w:r>
              <w:rPr>
                <w:sz w:val="20"/>
                <w:szCs w:val="20"/>
              </w:rPr>
              <w:t xml:space="preserve"> Title</w:t>
            </w:r>
          </w:p>
        </w:tc>
        <w:tc>
          <w:tcPr>
            <w:tcW w:w="4308" w:type="dxa"/>
          </w:tcPr>
          <w:p w14:paraId="0E80DAC4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ame WHERE game_title LIKE CONCAT(?,'%')</w:t>
            </w:r>
          </w:p>
          <w:p w14:paraId="3AA8551F" w14:textId="33B3A9AB" w:rsidR="00AA1D4D" w:rsidRPr="005C0026" w:rsidRDefault="00AA1D4D" w:rsidP="00850451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6D65D54" w14:textId="374E620A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search</w:t>
            </w:r>
            <w:r w:rsidR="004B3632">
              <w:rPr>
                <w:rFonts w:ascii="Courier New" w:hAnsi="Courier New" w:cs="Courier New"/>
                <w:sz w:val="20"/>
                <w:szCs w:val="20"/>
              </w:rPr>
              <w:t>?title=Test</w:t>
            </w:r>
          </w:p>
        </w:tc>
        <w:tc>
          <w:tcPr>
            <w:tcW w:w="918" w:type="dxa"/>
          </w:tcPr>
          <w:p w14:paraId="48C73BE7" w14:textId="49D7E4B0" w:rsidR="00AA1D4D" w:rsidRPr="00876433" w:rsidRDefault="00B8728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BDAE060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EEA1762" w14:textId="66DE85B6" w:rsidTr="00372D99">
        <w:tc>
          <w:tcPr>
            <w:tcW w:w="1874" w:type="dxa"/>
          </w:tcPr>
          <w:p w14:paraId="46D7D49B" w14:textId="5D2B440B" w:rsidR="00AA1D4D" w:rsidRPr="00876433" w:rsidRDefault="004B3632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ter Game by Genre and/or Platform</w:t>
            </w:r>
          </w:p>
        </w:tc>
        <w:tc>
          <w:tcPr>
            <w:tcW w:w="4308" w:type="dxa"/>
          </w:tcPr>
          <w:p w14:paraId="2AE5F2A0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ame WHERE (game_genre LIKE CONCAT('%',?,'%')) AND (game_platform LIKE CONCAT('%',?,'%'))</w:t>
            </w:r>
          </w:p>
          <w:p w14:paraId="61041945" w14:textId="210DD660" w:rsidR="00AA1D4D" w:rsidRPr="005C0026" w:rsidRDefault="00AA1D4D" w:rsidP="00850451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3EA77F1A" w14:textId="77777777" w:rsidR="00AA1D4D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search?platform=test&amp;genre=test</w:t>
            </w:r>
          </w:p>
          <w:p w14:paraId="33C547F0" w14:textId="77777777" w:rsidR="004B3632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search?platform=test</w:t>
            </w:r>
          </w:p>
          <w:p w14:paraId="754A5989" w14:textId="7EB0076E" w:rsidR="004B3632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search?genre=test</w:t>
            </w:r>
          </w:p>
        </w:tc>
        <w:tc>
          <w:tcPr>
            <w:tcW w:w="918" w:type="dxa"/>
          </w:tcPr>
          <w:p w14:paraId="4059C512" w14:textId="332DFD87" w:rsidR="00AA1D4D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1BC71DC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D814733" w14:textId="3568B720" w:rsidTr="00372D99">
        <w:tc>
          <w:tcPr>
            <w:tcW w:w="1874" w:type="dxa"/>
          </w:tcPr>
          <w:p w14:paraId="721F9CD1" w14:textId="7F34FC00" w:rsidR="00AA1D4D" w:rsidRPr="00876433" w:rsidRDefault="005C002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Game by Id</w:t>
            </w:r>
          </w:p>
        </w:tc>
        <w:tc>
          <w:tcPr>
            <w:tcW w:w="4308" w:type="dxa"/>
          </w:tcPr>
          <w:p w14:paraId="514F9F65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game WHERE game_id = ?</w:t>
            </w:r>
          </w:p>
          <w:p w14:paraId="41CFFD01" w14:textId="1224E500" w:rsidR="00AA1D4D" w:rsidRPr="005C0026" w:rsidRDefault="00AA1D4D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329EB99" w14:textId="6C7FCF81" w:rsidR="00AA1D4D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games/</w:t>
            </w:r>
            <w:r w:rsidR="005C0026">
              <w:rPr>
                <w:rFonts w:ascii="Courier New" w:hAnsi="Courier New" w:cs="Courier New"/>
                <w:sz w:val="20"/>
                <w:szCs w:val="20"/>
              </w:rPr>
              <w:t>:id</w:t>
            </w:r>
          </w:p>
        </w:tc>
        <w:tc>
          <w:tcPr>
            <w:tcW w:w="918" w:type="dxa"/>
          </w:tcPr>
          <w:p w14:paraId="5A403D6C" w14:textId="1E903638" w:rsidR="00AA1D4D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0D4614EE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2F33F9E9" w14:textId="545F6DDD" w:rsidTr="00372D99">
        <w:tc>
          <w:tcPr>
            <w:tcW w:w="1874" w:type="dxa"/>
          </w:tcPr>
          <w:p w14:paraId="6BEDCB9B" w14:textId="3DB6D31D" w:rsidR="00AA1D4D" w:rsidRPr="00876433" w:rsidRDefault="005C002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rch By Developers</w:t>
            </w:r>
          </w:p>
        </w:tc>
        <w:tc>
          <w:tcPr>
            <w:tcW w:w="4308" w:type="dxa"/>
          </w:tcPr>
          <w:p w14:paraId="1C5FD649" w14:textId="77777777" w:rsidR="005C0026" w:rsidRPr="005C0026" w:rsidRDefault="005C0026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5C0026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ame WHERE game_developer LIKE CONCAT(?,'%')</w:t>
            </w:r>
          </w:p>
          <w:p w14:paraId="5E402DF8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account</w:t>
            </w:r>
          </w:p>
          <w:p w14:paraId="1CA8E2F6" w14:textId="7FA29CA1" w:rsidR="00AA1D4D" w:rsidRPr="005C0026" w:rsidRDefault="00AA1D4D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1617AF57" w14:textId="17459849" w:rsidR="00AA1D4D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</w:t>
            </w:r>
            <w:r w:rsidR="005C0026">
              <w:rPr>
                <w:rFonts w:ascii="Courier New" w:hAnsi="Courier New" w:cs="Courier New"/>
                <w:sz w:val="20"/>
                <w:szCs w:val="20"/>
              </w:rPr>
              <w:t>games/search?dev=test</w:t>
            </w:r>
          </w:p>
        </w:tc>
        <w:tc>
          <w:tcPr>
            <w:tcW w:w="918" w:type="dxa"/>
          </w:tcPr>
          <w:p w14:paraId="25AE6A62" w14:textId="3F321E07" w:rsidR="00AA1D4D" w:rsidRPr="00876433" w:rsidRDefault="004B363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C06885B" w14:textId="77777777" w:rsidR="00AA1D4D" w:rsidRPr="00876433" w:rsidRDefault="00AA1D4D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BA79E39" w14:textId="77777777" w:rsidTr="00372D99">
        <w:tc>
          <w:tcPr>
            <w:tcW w:w="1874" w:type="dxa"/>
          </w:tcPr>
          <w:p w14:paraId="74805A41" w14:textId="77777777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ccount By Id</w:t>
            </w:r>
          </w:p>
          <w:p w14:paraId="73D0A987" w14:textId="4682531E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Login)</w:t>
            </w:r>
          </w:p>
        </w:tc>
        <w:tc>
          <w:tcPr>
            <w:tcW w:w="4308" w:type="dxa"/>
          </w:tcPr>
          <w:p w14:paraId="62431443" w14:textId="2BB18D2E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account where account_id=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?</w:t>
            </w:r>
          </w:p>
          <w:p w14:paraId="2704984E" w14:textId="77777777" w:rsidR="00FC00C5" w:rsidRPr="005C0026" w:rsidRDefault="00FC00C5" w:rsidP="005C002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653B057" w14:textId="2FE7EC99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</w:t>
            </w:r>
          </w:p>
        </w:tc>
        <w:tc>
          <w:tcPr>
            <w:tcW w:w="918" w:type="dxa"/>
          </w:tcPr>
          <w:p w14:paraId="03A0E8CE" w14:textId="76EE15FA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4F0FC93A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1B7002E2" w14:textId="77777777" w:rsidTr="00372D99">
        <w:tc>
          <w:tcPr>
            <w:tcW w:w="1874" w:type="dxa"/>
          </w:tcPr>
          <w:p w14:paraId="273FC749" w14:textId="395D69F1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earch By Username</w:t>
            </w:r>
          </w:p>
        </w:tc>
        <w:tc>
          <w:tcPr>
            <w:tcW w:w="4308" w:type="dxa"/>
          </w:tcPr>
          <w:p w14:paraId="2A2E7F48" w14:textId="47393EB2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account where account_username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LIKE  concat(?, '%')</w:t>
            </w:r>
          </w:p>
          <w:p w14:paraId="54CD034D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8047B43" w14:textId="1CB5DC86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/search?user=test</w:t>
            </w:r>
          </w:p>
        </w:tc>
        <w:tc>
          <w:tcPr>
            <w:tcW w:w="918" w:type="dxa"/>
          </w:tcPr>
          <w:p w14:paraId="3EF98E75" w14:textId="6B75C5D9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6DB0589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954ABE2" w14:textId="77777777" w:rsidTr="00372D99">
        <w:tc>
          <w:tcPr>
            <w:tcW w:w="1874" w:type="dxa"/>
          </w:tcPr>
          <w:p w14:paraId="5F7768FA" w14:textId="21B64966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Account</w:t>
            </w:r>
          </w:p>
        </w:tc>
        <w:tc>
          <w:tcPr>
            <w:tcW w:w="4308" w:type="dxa"/>
          </w:tcPr>
          <w:p w14:paraId="0C21BF4D" w14:textId="1BEBAC6F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account (account_date_created, account_email, account_username, account_password, `account_DOB`, `account_profile`, `account_i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Suspended`, `account_isEditor`)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 ?, ?, ?, ?, ?, ?, ?);</w:t>
            </w:r>
          </w:p>
          <w:p w14:paraId="0303294C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B54005C" w14:textId="04135E98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</w:t>
            </w:r>
          </w:p>
        </w:tc>
        <w:tc>
          <w:tcPr>
            <w:tcW w:w="918" w:type="dxa"/>
          </w:tcPr>
          <w:p w14:paraId="509E824B" w14:textId="1F3F4C2F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6BF962EA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E850FD9" w14:textId="77777777" w:rsidTr="00372D99">
        <w:tc>
          <w:tcPr>
            <w:tcW w:w="1874" w:type="dxa"/>
          </w:tcPr>
          <w:p w14:paraId="5237B329" w14:textId="038C6395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Account Information</w:t>
            </w:r>
          </w:p>
        </w:tc>
        <w:tc>
          <w:tcPr>
            <w:tcW w:w="4308" w:type="dxa"/>
          </w:tcPr>
          <w:p w14:paraId="3DE117F1" w14:textId="1A0DAF2C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UPDATE account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T account_email = ?, account_password = ?, account_DOB = ?, account_profile=?, account_isSusp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ended = ?, account_isEditor = ?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WHERE account_id = ?</w:t>
            </w:r>
          </w:p>
        </w:tc>
        <w:tc>
          <w:tcPr>
            <w:tcW w:w="4659" w:type="dxa"/>
          </w:tcPr>
          <w:p w14:paraId="7F604F8A" w14:textId="037FE33C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/:id</w:t>
            </w:r>
          </w:p>
        </w:tc>
        <w:tc>
          <w:tcPr>
            <w:tcW w:w="918" w:type="dxa"/>
          </w:tcPr>
          <w:p w14:paraId="2CD85CEA" w14:textId="121D857D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0371598C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119812D0" w14:textId="77777777" w:rsidTr="00372D99">
        <w:tc>
          <w:tcPr>
            <w:tcW w:w="1874" w:type="dxa"/>
          </w:tcPr>
          <w:p w14:paraId="56FBAE38" w14:textId="1E5720D7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Account</w:t>
            </w:r>
          </w:p>
        </w:tc>
        <w:tc>
          <w:tcPr>
            <w:tcW w:w="4308" w:type="dxa"/>
          </w:tcPr>
          <w:p w14:paraId="12166DD6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account WHERE account_id=?</w:t>
            </w:r>
          </w:p>
          <w:p w14:paraId="10578259" w14:textId="77777777" w:rsid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830484F" w14:textId="3465E1E8" w:rsidR="00FC00C5" w:rsidRP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/:id</w:t>
            </w:r>
          </w:p>
        </w:tc>
        <w:tc>
          <w:tcPr>
            <w:tcW w:w="918" w:type="dxa"/>
          </w:tcPr>
          <w:p w14:paraId="3F52A61D" w14:textId="17CB93F2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60BB6ED7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879DCF1" w14:textId="77777777" w:rsidTr="00372D99">
        <w:tc>
          <w:tcPr>
            <w:tcW w:w="1874" w:type="dxa"/>
          </w:tcPr>
          <w:p w14:paraId="1B95E665" w14:textId="6CF2F4F3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ccounts Information</w:t>
            </w:r>
          </w:p>
        </w:tc>
        <w:tc>
          <w:tcPr>
            <w:tcW w:w="4308" w:type="dxa"/>
          </w:tcPr>
          <w:p w14:paraId="51BD7C93" w14:textId="77777777" w:rsid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accounts</w:t>
            </w:r>
          </w:p>
          <w:p w14:paraId="60B468A9" w14:textId="32D260C3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4200F8A" w14:textId="274018DC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accounts</w:t>
            </w:r>
          </w:p>
        </w:tc>
        <w:tc>
          <w:tcPr>
            <w:tcW w:w="918" w:type="dxa"/>
          </w:tcPr>
          <w:p w14:paraId="5D00C313" w14:textId="77F77BE9" w:rsidR="00FC00C5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148949C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4075EB51" w14:textId="77777777" w:rsidTr="00372D99">
        <w:tc>
          <w:tcPr>
            <w:tcW w:w="1874" w:type="dxa"/>
          </w:tcPr>
          <w:p w14:paraId="1E8DBD6A" w14:textId="625EB4B2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Reviews</w:t>
            </w:r>
          </w:p>
        </w:tc>
        <w:tc>
          <w:tcPr>
            <w:tcW w:w="4308" w:type="dxa"/>
          </w:tcPr>
          <w:p w14:paraId="5BC1E660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view</w:t>
            </w:r>
          </w:p>
          <w:p w14:paraId="3EA85FA7" w14:textId="77777777" w:rsid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C6A62D5" w14:textId="30E6F706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</w:t>
            </w:r>
          </w:p>
        </w:tc>
        <w:tc>
          <w:tcPr>
            <w:tcW w:w="918" w:type="dxa"/>
          </w:tcPr>
          <w:p w14:paraId="785E650F" w14:textId="08B0459C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5857EEED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C0DF746" w14:textId="77777777" w:rsidTr="00372D99">
        <w:tc>
          <w:tcPr>
            <w:tcW w:w="1874" w:type="dxa"/>
          </w:tcPr>
          <w:p w14:paraId="0C043927" w14:textId="024E4C28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Get the review by the Id</w:t>
            </w:r>
          </w:p>
        </w:tc>
        <w:tc>
          <w:tcPr>
            <w:tcW w:w="4308" w:type="dxa"/>
          </w:tcPr>
          <w:p w14:paraId="662F3D4A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view where review_id= ?</w:t>
            </w:r>
          </w:p>
          <w:p w14:paraId="191151E1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87EEDDE" w14:textId="3F42A43D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:id</w:t>
            </w:r>
          </w:p>
        </w:tc>
        <w:tc>
          <w:tcPr>
            <w:tcW w:w="918" w:type="dxa"/>
          </w:tcPr>
          <w:p w14:paraId="48784247" w14:textId="453A54EC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48937575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B5D578A" w14:textId="77777777" w:rsidTr="00372D99">
        <w:tc>
          <w:tcPr>
            <w:tcW w:w="1874" w:type="dxa"/>
          </w:tcPr>
          <w:p w14:paraId="35874D07" w14:textId="27835922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Review</w:t>
            </w:r>
          </w:p>
        </w:tc>
        <w:tc>
          <w:tcPr>
            <w:tcW w:w="4308" w:type="dxa"/>
          </w:tcPr>
          <w:p w14:paraId="28243152" w14:textId="57ACE513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INSERT INTO review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(review_isAnonymus, review_username, review_ratings, review_comments, review_date_posted, acc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ount_review_id, game_review_id) </w:t>
            </w: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 ?, ?, ?, ?, ?, ?);</w:t>
            </w:r>
          </w:p>
          <w:p w14:paraId="22A2CA08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A2D4921" w14:textId="416D5762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</w:t>
            </w:r>
          </w:p>
        </w:tc>
        <w:tc>
          <w:tcPr>
            <w:tcW w:w="918" w:type="dxa"/>
          </w:tcPr>
          <w:p w14:paraId="165B67FC" w14:textId="46B9A6C3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4BB0DEBA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7C75205F" w14:textId="77777777" w:rsidTr="00372D99">
        <w:tc>
          <w:tcPr>
            <w:tcW w:w="1874" w:type="dxa"/>
          </w:tcPr>
          <w:p w14:paraId="5006DE7B" w14:textId="1BE820CC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Review</w:t>
            </w:r>
          </w:p>
        </w:tc>
        <w:tc>
          <w:tcPr>
            <w:tcW w:w="4308" w:type="dxa"/>
          </w:tcPr>
          <w:p w14:paraId="71C18959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UPDATE review SET review_isAnonymus = ?, review_ratings = ?, review_comments = ?, review_date_posted = ? WHERE (review_id = ?);</w:t>
            </w:r>
          </w:p>
          <w:p w14:paraId="3291E396" w14:textId="77777777" w:rsid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1D4AF3C" w14:textId="63103CD4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:id</w:t>
            </w:r>
          </w:p>
        </w:tc>
        <w:tc>
          <w:tcPr>
            <w:tcW w:w="918" w:type="dxa"/>
          </w:tcPr>
          <w:p w14:paraId="77535E0B" w14:textId="58AFB84D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544BD69D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403D6594" w14:textId="77777777" w:rsidTr="00372D99">
        <w:tc>
          <w:tcPr>
            <w:tcW w:w="1874" w:type="dxa"/>
          </w:tcPr>
          <w:p w14:paraId="2DEE1363" w14:textId="48942141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Review</w:t>
            </w:r>
          </w:p>
        </w:tc>
        <w:tc>
          <w:tcPr>
            <w:tcW w:w="4308" w:type="dxa"/>
          </w:tcPr>
          <w:p w14:paraId="5DEF047F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review WHERE review_id= ?</w:t>
            </w:r>
          </w:p>
          <w:p w14:paraId="216A76A9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C5705FE" w14:textId="03CA3C1E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:id</w:t>
            </w:r>
          </w:p>
        </w:tc>
        <w:tc>
          <w:tcPr>
            <w:tcW w:w="918" w:type="dxa"/>
          </w:tcPr>
          <w:p w14:paraId="018D9787" w14:textId="48FFE2C0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2FFAB6A3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390F73C1" w14:textId="77777777" w:rsidTr="00372D99">
        <w:tc>
          <w:tcPr>
            <w:tcW w:w="1874" w:type="dxa"/>
          </w:tcPr>
          <w:p w14:paraId="3B978E47" w14:textId="1A13FBBB" w:rsidR="00FC00C5" w:rsidRDefault="00FC00C5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Review By game title</w:t>
            </w:r>
          </w:p>
        </w:tc>
        <w:tc>
          <w:tcPr>
            <w:tcW w:w="4308" w:type="dxa"/>
          </w:tcPr>
          <w:p w14:paraId="39D3B35F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review.* from review inner  join game on game_review_id=game_id where game_title like ?</w:t>
            </w:r>
          </w:p>
          <w:p w14:paraId="403A149B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F355DD8" w14:textId="77E4E150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game_title=test</w:t>
            </w:r>
          </w:p>
        </w:tc>
        <w:tc>
          <w:tcPr>
            <w:tcW w:w="918" w:type="dxa"/>
          </w:tcPr>
          <w:p w14:paraId="0D5DF1A7" w14:textId="1BAAB4B9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80C4066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4FEF56FD" w14:textId="77777777" w:rsidTr="00372D99">
        <w:tc>
          <w:tcPr>
            <w:tcW w:w="1874" w:type="dxa"/>
          </w:tcPr>
          <w:p w14:paraId="7599D3FC" w14:textId="7B8EAAF6" w:rsidR="00FC00C5" w:rsidRDefault="001C0018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Search review by username and/or anonymity</w:t>
            </w:r>
          </w:p>
        </w:tc>
        <w:tc>
          <w:tcPr>
            <w:tcW w:w="4308" w:type="dxa"/>
          </w:tcPr>
          <w:p w14:paraId="772FBF84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view where review_isAnonymus LIKE ? AND review_username LIKE CONCAT(?,'%')</w:t>
            </w:r>
          </w:p>
          <w:p w14:paraId="29666A9A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C337042" w14:textId="77777777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user=test&amp;hidden=1</w:t>
            </w:r>
          </w:p>
          <w:p w14:paraId="7FEA3961" w14:textId="77777777" w:rsidR="001C0018" w:rsidRDefault="001C0018" w:rsidP="001C001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user=test</w:t>
            </w:r>
          </w:p>
          <w:p w14:paraId="57A82CC2" w14:textId="3DB04BEC" w:rsidR="001C0018" w:rsidRDefault="001C0018" w:rsidP="001C001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hidden=1</w:t>
            </w:r>
          </w:p>
          <w:p w14:paraId="591459C1" w14:textId="3BB3E879" w:rsidR="001C0018" w:rsidRDefault="001C0018" w:rsidP="001C001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918" w:type="dxa"/>
          </w:tcPr>
          <w:p w14:paraId="7CC429B6" w14:textId="7EE3CFEE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C811AD7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197AD340" w14:textId="77777777" w:rsidTr="00372D99">
        <w:tc>
          <w:tcPr>
            <w:tcW w:w="1874" w:type="dxa"/>
          </w:tcPr>
          <w:p w14:paraId="1012EA1D" w14:textId="12FCE16D" w:rsidR="00FC00C5" w:rsidRDefault="001C0018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rch review by the keyword</w:t>
            </w:r>
          </w:p>
        </w:tc>
        <w:tc>
          <w:tcPr>
            <w:tcW w:w="4308" w:type="dxa"/>
          </w:tcPr>
          <w:p w14:paraId="6E9B234F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FC00C5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view where review_comments LIKE CONCAT('%',?,'%')</w:t>
            </w:r>
          </w:p>
          <w:p w14:paraId="40AC0685" w14:textId="77777777" w:rsidR="00FC00C5" w:rsidRPr="00FC00C5" w:rsidRDefault="00FC00C5" w:rsidP="00FC00C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282E7B2" w14:textId="4A2B2864" w:rsidR="00FC00C5" w:rsidRDefault="001C0018" w:rsidP="00DB3B35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content=test</w:t>
            </w:r>
          </w:p>
        </w:tc>
        <w:tc>
          <w:tcPr>
            <w:tcW w:w="918" w:type="dxa"/>
          </w:tcPr>
          <w:p w14:paraId="12FF672B" w14:textId="04ACDC8B" w:rsidR="00FC00C5" w:rsidRDefault="00CA2EAF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B258561" w14:textId="77777777" w:rsidR="00FC00C5" w:rsidRPr="00876433" w:rsidRDefault="00FC00C5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452BA311" w14:textId="77777777" w:rsidTr="00372D99">
        <w:tc>
          <w:tcPr>
            <w:tcW w:w="1874" w:type="dxa"/>
          </w:tcPr>
          <w:p w14:paraId="0687EBAE" w14:textId="25607712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ll Repl</w:t>
            </w:r>
            <w:r w:rsidR="00372D99">
              <w:rPr>
                <w:sz w:val="20"/>
                <w:szCs w:val="20"/>
              </w:rPr>
              <w:t>ies</w:t>
            </w:r>
          </w:p>
        </w:tc>
        <w:tc>
          <w:tcPr>
            <w:tcW w:w="4308" w:type="dxa"/>
          </w:tcPr>
          <w:p w14:paraId="06A01AB0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reply_review</w:t>
            </w:r>
          </w:p>
          <w:p w14:paraId="27693307" w14:textId="77777777" w:rsidR="00615A4C" w:rsidRPr="00FC00C5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9D74B98" w14:textId="299129DB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</w:t>
            </w:r>
          </w:p>
        </w:tc>
        <w:tc>
          <w:tcPr>
            <w:tcW w:w="918" w:type="dxa"/>
          </w:tcPr>
          <w:p w14:paraId="237BB49A" w14:textId="523F83BA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5BCC3C21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449E55D" w14:textId="77777777" w:rsidTr="00372D99">
        <w:tc>
          <w:tcPr>
            <w:tcW w:w="1874" w:type="dxa"/>
          </w:tcPr>
          <w:p w14:paraId="76052CA8" w14:textId="286D918D" w:rsidR="00615A4C" w:rsidRDefault="006E2543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replies by id</w:t>
            </w:r>
          </w:p>
        </w:tc>
        <w:tc>
          <w:tcPr>
            <w:tcW w:w="4308" w:type="dxa"/>
          </w:tcPr>
          <w:p w14:paraId="6607FECE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reply_review WHERE reply_id= ?</w:t>
            </w:r>
          </w:p>
          <w:p w14:paraId="3F8F1261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EC0FC0F" w14:textId="1BB36A90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/:id</w:t>
            </w:r>
          </w:p>
        </w:tc>
        <w:tc>
          <w:tcPr>
            <w:tcW w:w="918" w:type="dxa"/>
          </w:tcPr>
          <w:p w14:paraId="7C92D012" w14:textId="46CC330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27452FDC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7B22EDE9" w14:textId="77777777" w:rsidTr="00372D99">
        <w:tc>
          <w:tcPr>
            <w:tcW w:w="1874" w:type="dxa"/>
          </w:tcPr>
          <w:p w14:paraId="77B3F3E6" w14:textId="10721A87" w:rsidR="00615A4C" w:rsidRDefault="006E2543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reply by id</w:t>
            </w:r>
            <w:bookmarkStart w:id="8" w:name="_GoBack"/>
            <w:bookmarkEnd w:id="8"/>
          </w:p>
        </w:tc>
        <w:tc>
          <w:tcPr>
            <w:tcW w:w="4308" w:type="dxa"/>
          </w:tcPr>
          <w:p w14:paraId="7B8FB17A" w14:textId="772EAE76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UPDATE reply_review SET re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ply_date= ?, reply_comment = ? </w:t>
            </w: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WHERE reply_id= ?</w:t>
            </w:r>
          </w:p>
          <w:p w14:paraId="4DA0B5B1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96719F3" w14:textId="66AB8596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/:id</w:t>
            </w:r>
          </w:p>
        </w:tc>
        <w:tc>
          <w:tcPr>
            <w:tcW w:w="918" w:type="dxa"/>
          </w:tcPr>
          <w:p w14:paraId="735B402A" w14:textId="5E9583CF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0EB970A4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29D8BE3" w14:textId="77777777" w:rsidTr="00372D99">
        <w:tc>
          <w:tcPr>
            <w:tcW w:w="1874" w:type="dxa"/>
          </w:tcPr>
          <w:p w14:paraId="60E98A69" w14:textId="15BFC8B0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 replies by review Id</w:t>
            </w:r>
          </w:p>
        </w:tc>
        <w:tc>
          <w:tcPr>
            <w:tcW w:w="4308" w:type="dxa"/>
          </w:tcPr>
          <w:p w14:paraId="7A6FD7FA" w14:textId="660FBDEE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SELECT reply_review FROM reply_reviews INNER JOIN reviews ON review_reply_id=review_id WHERE review_id = ?</w:t>
            </w:r>
          </w:p>
        </w:tc>
        <w:tc>
          <w:tcPr>
            <w:tcW w:w="4659" w:type="dxa"/>
          </w:tcPr>
          <w:p w14:paraId="2FBD78FF" w14:textId="0D37B7A2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replies/search?reviewId=1</w:t>
            </w:r>
          </w:p>
        </w:tc>
        <w:tc>
          <w:tcPr>
            <w:tcW w:w="918" w:type="dxa"/>
          </w:tcPr>
          <w:p w14:paraId="12D7AD20" w14:textId="480EBC60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771959F9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5D8ED32" w14:textId="77777777" w:rsidTr="00372D99">
        <w:tc>
          <w:tcPr>
            <w:tcW w:w="1874" w:type="dxa"/>
          </w:tcPr>
          <w:p w14:paraId="2FC323F4" w14:textId="2AA65F85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Genre</w:t>
            </w:r>
          </w:p>
        </w:tc>
        <w:tc>
          <w:tcPr>
            <w:tcW w:w="4308" w:type="dxa"/>
          </w:tcPr>
          <w:p w14:paraId="4C9CAD2B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enre</w:t>
            </w:r>
          </w:p>
          <w:p w14:paraId="6C472260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FFEBBCD" w14:textId="33C5DAC8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</w:t>
            </w:r>
          </w:p>
        </w:tc>
        <w:tc>
          <w:tcPr>
            <w:tcW w:w="918" w:type="dxa"/>
          </w:tcPr>
          <w:p w14:paraId="6A779C49" w14:textId="785D8C02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9B37D41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5AB29737" w14:textId="77777777" w:rsidTr="00372D99">
        <w:tc>
          <w:tcPr>
            <w:tcW w:w="1874" w:type="dxa"/>
          </w:tcPr>
          <w:p w14:paraId="672793B8" w14:textId="2BF079A1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 Genre By title</w:t>
            </w:r>
          </w:p>
        </w:tc>
        <w:tc>
          <w:tcPr>
            <w:tcW w:w="4308" w:type="dxa"/>
          </w:tcPr>
          <w:p w14:paraId="21857A10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enre WHERE genre_title LIKE CONCAT(?,'%')</w:t>
            </w:r>
          </w:p>
          <w:p w14:paraId="745AEAFC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EF5AA06" w14:textId="018D4896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search?title=test</w:t>
            </w:r>
          </w:p>
        </w:tc>
        <w:tc>
          <w:tcPr>
            <w:tcW w:w="918" w:type="dxa"/>
          </w:tcPr>
          <w:p w14:paraId="1188985A" w14:textId="37D12076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404964F3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18C59E2" w14:textId="77777777" w:rsidTr="00372D99">
        <w:tc>
          <w:tcPr>
            <w:tcW w:w="1874" w:type="dxa"/>
          </w:tcPr>
          <w:p w14:paraId="4D794152" w14:textId="42421753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ine Genre By Id</w:t>
            </w:r>
          </w:p>
        </w:tc>
        <w:tc>
          <w:tcPr>
            <w:tcW w:w="4308" w:type="dxa"/>
          </w:tcPr>
          <w:p w14:paraId="37012974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CA2EAF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genre where genre_id=?</w:t>
            </w:r>
          </w:p>
          <w:p w14:paraId="3FCBCECA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8C8F9B9" w14:textId="24264D5A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:id</w:t>
            </w:r>
          </w:p>
        </w:tc>
        <w:tc>
          <w:tcPr>
            <w:tcW w:w="918" w:type="dxa"/>
          </w:tcPr>
          <w:p w14:paraId="2120D59F" w14:textId="6CD732E5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3AFFD12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85CDCEB" w14:textId="77777777" w:rsidTr="00372D99">
        <w:tc>
          <w:tcPr>
            <w:tcW w:w="1874" w:type="dxa"/>
          </w:tcPr>
          <w:p w14:paraId="568ED61B" w14:textId="60C3467A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Genre</w:t>
            </w:r>
          </w:p>
        </w:tc>
        <w:tc>
          <w:tcPr>
            <w:tcW w:w="4308" w:type="dxa"/>
          </w:tcPr>
          <w:p w14:paraId="03F48161" w14:textId="778BB9A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BF6E7D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gen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re (genre_game_id, genre_title)</w:t>
            </w:r>
            <w:r w:rsidRPr="00BF6E7D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?)</w:t>
            </w:r>
          </w:p>
          <w:p w14:paraId="40B8B674" w14:textId="77777777" w:rsidR="00615A4C" w:rsidRPr="00CA2EAF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093C6885" w14:textId="025130B6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</w:t>
            </w:r>
          </w:p>
        </w:tc>
        <w:tc>
          <w:tcPr>
            <w:tcW w:w="918" w:type="dxa"/>
          </w:tcPr>
          <w:p w14:paraId="6D826AC4" w14:textId="40D91150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3F46C0BD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FD7CF77" w14:textId="77777777" w:rsidTr="00372D99">
        <w:tc>
          <w:tcPr>
            <w:tcW w:w="1874" w:type="dxa"/>
          </w:tcPr>
          <w:p w14:paraId="1F8BC342" w14:textId="09A97C70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genre</w:t>
            </w:r>
          </w:p>
        </w:tc>
        <w:tc>
          <w:tcPr>
            <w:tcW w:w="4308" w:type="dxa"/>
          </w:tcPr>
          <w:p w14:paraId="743D628B" w14:textId="7777777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BF6E7D">
              <w:rPr>
                <w:rFonts w:ascii="Courier New" w:hAnsi="Courier New" w:cs="Courier New"/>
                <w:sz w:val="20"/>
                <w:szCs w:val="20"/>
                <w:lang w:val="en-US"/>
              </w:rPr>
              <w:t>UPDATE genre SET genre_title=? WHERE genre_id=?</w:t>
            </w:r>
          </w:p>
          <w:p w14:paraId="4FCE890D" w14:textId="7777777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16C9BE7" w14:textId="7FC65881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:id</w:t>
            </w:r>
          </w:p>
        </w:tc>
        <w:tc>
          <w:tcPr>
            <w:tcW w:w="918" w:type="dxa"/>
          </w:tcPr>
          <w:p w14:paraId="7EA5C122" w14:textId="4DDDB68F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37EF3BD9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0D185642" w14:textId="77777777" w:rsidTr="00372D99">
        <w:tc>
          <w:tcPr>
            <w:tcW w:w="1874" w:type="dxa"/>
          </w:tcPr>
          <w:p w14:paraId="7091A77D" w14:textId="25B2528A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Genre</w:t>
            </w:r>
          </w:p>
        </w:tc>
        <w:tc>
          <w:tcPr>
            <w:tcW w:w="4308" w:type="dxa"/>
          </w:tcPr>
          <w:p w14:paraId="38921111" w14:textId="7777777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BF6E7D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genre WHERE genre_id= ?</w:t>
            </w:r>
          </w:p>
          <w:p w14:paraId="1ED354C8" w14:textId="77777777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C684590" w14:textId="773E5B60" w:rsidR="00615A4C" w:rsidRPr="00372D99" w:rsidRDefault="00372D99" w:rsidP="00615A4C">
            <w:pPr>
              <w:rPr>
                <w:rFonts w:ascii="Courier New" w:hAnsi="Courier New" w:cs="Courier New"/>
                <w:b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:id</w:t>
            </w:r>
          </w:p>
        </w:tc>
        <w:tc>
          <w:tcPr>
            <w:tcW w:w="918" w:type="dxa"/>
          </w:tcPr>
          <w:p w14:paraId="37417509" w14:textId="7D0C6740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6533BE4C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3EA8E116" w14:textId="77777777" w:rsidTr="00372D99">
        <w:tc>
          <w:tcPr>
            <w:tcW w:w="1874" w:type="dxa"/>
          </w:tcPr>
          <w:p w14:paraId="604DBB27" w14:textId="07246758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ter By Game Id</w:t>
            </w:r>
          </w:p>
        </w:tc>
        <w:tc>
          <w:tcPr>
            <w:tcW w:w="4308" w:type="dxa"/>
          </w:tcPr>
          <w:p w14:paraId="2111AA4D" w14:textId="6AFF2C39" w:rsidR="00615A4C" w:rsidRPr="00BF6E7D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SELECT from genre where genre_game_id=?</w:t>
            </w:r>
          </w:p>
        </w:tc>
        <w:tc>
          <w:tcPr>
            <w:tcW w:w="4659" w:type="dxa"/>
          </w:tcPr>
          <w:p w14:paraId="3DBF0B5D" w14:textId="6D9C84F5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genres/search?GameId=1</w:t>
            </w:r>
          </w:p>
        </w:tc>
        <w:tc>
          <w:tcPr>
            <w:tcW w:w="918" w:type="dxa"/>
          </w:tcPr>
          <w:p w14:paraId="6523BBE2" w14:textId="587C9B6E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26EBC9C9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2B3A57E1" w14:textId="77777777" w:rsidTr="00372D99">
        <w:tc>
          <w:tcPr>
            <w:tcW w:w="1874" w:type="dxa"/>
          </w:tcPr>
          <w:p w14:paraId="6591EBFD" w14:textId="60FE4124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Platforms</w:t>
            </w:r>
          </w:p>
        </w:tc>
        <w:tc>
          <w:tcPr>
            <w:tcW w:w="4308" w:type="dxa"/>
          </w:tcPr>
          <w:p w14:paraId="764FE17A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platform</w:t>
            </w:r>
          </w:p>
          <w:p w14:paraId="2A1731A9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6D8F7AF" w14:textId="5824332A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</w:t>
            </w:r>
          </w:p>
        </w:tc>
        <w:tc>
          <w:tcPr>
            <w:tcW w:w="918" w:type="dxa"/>
          </w:tcPr>
          <w:p w14:paraId="5CA2E5DD" w14:textId="3F63BC41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705941B3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31ABE60" w14:textId="77777777" w:rsidTr="00372D99">
        <w:tc>
          <w:tcPr>
            <w:tcW w:w="1874" w:type="dxa"/>
          </w:tcPr>
          <w:p w14:paraId="086C2208" w14:textId="387B789F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platform by title</w:t>
            </w:r>
          </w:p>
        </w:tc>
        <w:tc>
          <w:tcPr>
            <w:tcW w:w="4308" w:type="dxa"/>
          </w:tcPr>
          <w:p w14:paraId="20264951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platform WHERE platform_title LIKE CONCAT(?,'%')</w:t>
            </w:r>
          </w:p>
          <w:p w14:paraId="37623E49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EFC44E5" w14:textId="36942F15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search?title=test</w:t>
            </w:r>
          </w:p>
        </w:tc>
        <w:tc>
          <w:tcPr>
            <w:tcW w:w="918" w:type="dxa"/>
          </w:tcPr>
          <w:p w14:paraId="3EEBDEE2" w14:textId="7039D5AA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79D247D5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105B04D0" w14:textId="77777777" w:rsidTr="00372D99">
        <w:tc>
          <w:tcPr>
            <w:tcW w:w="1874" w:type="dxa"/>
          </w:tcPr>
          <w:p w14:paraId="0C4BA9A9" w14:textId="38FAD2BB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platforms</w:t>
            </w:r>
          </w:p>
        </w:tc>
        <w:tc>
          <w:tcPr>
            <w:tcW w:w="4308" w:type="dxa"/>
          </w:tcPr>
          <w:p w14:paraId="13670F6F" w14:textId="1B4DC532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platform (pl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atform_game_id, platform_title) </w:t>
            </w: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VALUES (?,?)"</w:t>
            </w:r>
          </w:p>
          <w:p w14:paraId="4DB872FD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38202F66" w14:textId="6DDEF997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</w:t>
            </w:r>
          </w:p>
        </w:tc>
        <w:tc>
          <w:tcPr>
            <w:tcW w:w="918" w:type="dxa"/>
          </w:tcPr>
          <w:p w14:paraId="45C72D94" w14:textId="74192F7D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052C5239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DDD46C6" w14:textId="77777777" w:rsidTr="00372D99">
        <w:tc>
          <w:tcPr>
            <w:tcW w:w="1874" w:type="dxa"/>
          </w:tcPr>
          <w:p w14:paraId="4D223DF6" w14:textId="0C184ADB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platforms</w:t>
            </w:r>
          </w:p>
        </w:tc>
        <w:tc>
          <w:tcPr>
            <w:tcW w:w="4308" w:type="dxa"/>
          </w:tcPr>
          <w:p w14:paraId="38892B8D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UPDATE platform SET platform_title=? WHERE platform_id=?</w:t>
            </w:r>
          </w:p>
          <w:p w14:paraId="35AFD498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4659" w:type="dxa"/>
          </w:tcPr>
          <w:p w14:paraId="357B96F9" w14:textId="0DFA0992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:id</w:t>
            </w:r>
          </w:p>
        </w:tc>
        <w:tc>
          <w:tcPr>
            <w:tcW w:w="918" w:type="dxa"/>
          </w:tcPr>
          <w:p w14:paraId="615B9A6F" w14:textId="1D51F1C5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12407536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297A3CB7" w14:textId="77777777" w:rsidTr="00372D99">
        <w:tc>
          <w:tcPr>
            <w:tcW w:w="1874" w:type="dxa"/>
          </w:tcPr>
          <w:p w14:paraId="1D6C23EC" w14:textId="4E8F1405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elete platforms</w:t>
            </w:r>
          </w:p>
        </w:tc>
        <w:tc>
          <w:tcPr>
            <w:tcW w:w="4308" w:type="dxa"/>
          </w:tcPr>
          <w:p w14:paraId="05FEEB24" w14:textId="30A1B10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DELETE FROM 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platform</w:t>
            </w: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WHERE platform_id= ?</w:t>
            </w:r>
          </w:p>
          <w:p w14:paraId="58AADA44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2D84521F" w14:textId="10521D53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/:id</w:t>
            </w:r>
          </w:p>
        </w:tc>
        <w:tc>
          <w:tcPr>
            <w:tcW w:w="918" w:type="dxa"/>
          </w:tcPr>
          <w:p w14:paraId="484F4CEC" w14:textId="14DB6A1B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2546D586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48D6ACE0" w14:textId="77777777" w:rsidTr="00372D99">
        <w:tc>
          <w:tcPr>
            <w:tcW w:w="1874" w:type="dxa"/>
          </w:tcPr>
          <w:p w14:paraId="3B93EDC3" w14:textId="29DDB60D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platforms by game id</w:t>
            </w:r>
          </w:p>
        </w:tc>
        <w:tc>
          <w:tcPr>
            <w:tcW w:w="4308" w:type="dxa"/>
          </w:tcPr>
          <w:p w14:paraId="35152F20" w14:textId="5082EF4B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SELECT from 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platform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where </w:t>
            </w:r>
            <w:r w:rsidR="00372D99">
              <w:rPr>
                <w:rFonts w:ascii="Courier New" w:hAnsi="Courier New" w:cs="Courier New"/>
                <w:sz w:val="20"/>
                <w:szCs w:val="20"/>
                <w:lang w:val="en-US"/>
              </w:rPr>
              <w:t>platform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_game_id=?</w:t>
            </w:r>
          </w:p>
        </w:tc>
        <w:tc>
          <w:tcPr>
            <w:tcW w:w="4659" w:type="dxa"/>
          </w:tcPr>
          <w:p w14:paraId="08BDBDF0" w14:textId="393BC548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platforms/:id</w:t>
            </w:r>
          </w:p>
        </w:tc>
        <w:tc>
          <w:tcPr>
            <w:tcW w:w="918" w:type="dxa"/>
          </w:tcPr>
          <w:p w14:paraId="722C5575" w14:textId="2B8F9429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29D76F54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740D69DB" w14:textId="77777777" w:rsidTr="00372D99">
        <w:tc>
          <w:tcPr>
            <w:tcW w:w="1874" w:type="dxa"/>
          </w:tcPr>
          <w:p w14:paraId="10C82E00" w14:textId="3749B763" w:rsidR="00615A4C" w:rsidRDefault="00615A4C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All Editors</w:t>
            </w:r>
          </w:p>
        </w:tc>
        <w:tc>
          <w:tcPr>
            <w:tcW w:w="4308" w:type="dxa"/>
          </w:tcPr>
          <w:p w14:paraId="34843651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</w:t>
            </w:r>
          </w:p>
          <w:p w14:paraId="6A997B75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1D221FF5" w14:textId="65B8C95A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</w:t>
            </w:r>
          </w:p>
        </w:tc>
        <w:tc>
          <w:tcPr>
            <w:tcW w:w="918" w:type="dxa"/>
          </w:tcPr>
          <w:p w14:paraId="4130B56C" w14:textId="3E33AAE8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4ACCBA7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2EBA90EE" w14:textId="77777777" w:rsidTr="00372D99">
        <w:tc>
          <w:tcPr>
            <w:tcW w:w="1874" w:type="dxa"/>
          </w:tcPr>
          <w:p w14:paraId="58837C16" w14:textId="4F1E462B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 by its id</w:t>
            </w:r>
          </w:p>
        </w:tc>
        <w:tc>
          <w:tcPr>
            <w:tcW w:w="4308" w:type="dxa"/>
          </w:tcPr>
          <w:p w14:paraId="16A59AB1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 where editor_id= ?</w:t>
            </w:r>
          </w:p>
          <w:p w14:paraId="473C41F1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DBA8E3E" w14:textId="570B44FE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:id</w:t>
            </w:r>
          </w:p>
        </w:tc>
        <w:tc>
          <w:tcPr>
            <w:tcW w:w="918" w:type="dxa"/>
          </w:tcPr>
          <w:p w14:paraId="28EFDC9B" w14:textId="5F306118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14EEF85C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8FCBD46" w14:textId="77777777" w:rsidTr="00372D99">
        <w:tc>
          <w:tcPr>
            <w:tcW w:w="1874" w:type="dxa"/>
          </w:tcPr>
          <w:p w14:paraId="7D38AA84" w14:textId="2CCFE1D1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editors</w:t>
            </w:r>
          </w:p>
        </w:tc>
        <w:tc>
          <w:tcPr>
            <w:tcW w:w="4308" w:type="dxa"/>
          </w:tcPr>
          <w:p w14:paraId="0FEF21D3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editor (editor_name, editor_profile_pic, editor_bio, editor_account_id) VALUES (?, ?, ?, ?);</w:t>
            </w:r>
          </w:p>
          <w:p w14:paraId="01F2915A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51BEE5DD" w14:textId="1002F453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</w:t>
            </w:r>
          </w:p>
        </w:tc>
        <w:tc>
          <w:tcPr>
            <w:tcW w:w="918" w:type="dxa"/>
          </w:tcPr>
          <w:p w14:paraId="238523A9" w14:textId="472BBAD3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45B5C2BE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559314F2" w14:textId="77777777" w:rsidTr="00372D99">
        <w:tc>
          <w:tcPr>
            <w:tcW w:w="1874" w:type="dxa"/>
          </w:tcPr>
          <w:p w14:paraId="279B4378" w14:textId="18FBF0A8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editors</w:t>
            </w:r>
          </w:p>
        </w:tc>
        <w:tc>
          <w:tcPr>
            <w:tcW w:w="4308" w:type="dxa"/>
          </w:tcPr>
          <w:p w14:paraId="11C50EF1" w14:textId="3FBBDA6B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UPDATE editor LEFT JOIN editor_review ON editor_id=editor_review_editor_id SET editor_name = ?, editor_profile_pic = ?, editor_bio = ?, editor_review.editor_revi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ew_about = ? WHERE editor_id= ?;</w:t>
            </w:r>
          </w:p>
          <w:p w14:paraId="0A781E5A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3D31084F" w14:textId="280A7D54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:id</w:t>
            </w:r>
          </w:p>
        </w:tc>
        <w:tc>
          <w:tcPr>
            <w:tcW w:w="918" w:type="dxa"/>
          </w:tcPr>
          <w:p w14:paraId="1D189F95" w14:textId="2E1E48EA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54AEEBA6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004B1AEF" w14:textId="77777777" w:rsidTr="00372D99">
        <w:tc>
          <w:tcPr>
            <w:tcW w:w="1874" w:type="dxa"/>
          </w:tcPr>
          <w:p w14:paraId="2B4D8436" w14:textId="1C6D1118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editors</w:t>
            </w:r>
          </w:p>
        </w:tc>
        <w:tc>
          <w:tcPr>
            <w:tcW w:w="4308" w:type="dxa"/>
          </w:tcPr>
          <w:p w14:paraId="1CE22DAE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editor WHERE editor_id= ?</w:t>
            </w:r>
          </w:p>
          <w:p w14:paraId="57D5D4BF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14F8804" w14:textId="3576C161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editors/:id</w:t>
            </w:r>
          </w:p>
        </w:tc>
        <w:tc>
          <w:tcPr>
            <w:tcW w:w="918" w:type="dxa"/>
          </w:tcPr>
          <w:p w14:paraId="2321D91F" w14:textId="1777DC36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649341AB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663175E7" w14:textId="77777777" w:rsidTr="00372D99">
        <w:tc>
          <w:tcPr>
            <w:tcW w:w="1874" w:type="dxa"/>
          </w:tcPr>
          <w:p w14:paraId="20261563" w14:textId="7969038E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Get editors by account_username</w:t>
            </w:r>
          </w:p>
        </w:tc>
        <w:tc>
          <w:tcPr>
            <w:tcW w:w="4308" w:type="dxa"/>
          </w:tcPr>
          <w:p w14:paraId="47963906" w14:textId="77777777" w:rsidR="00615A4C" w:rsidRP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editor.* FROM editor INNER JOIN account on editor_account_id = account_id WHERE account_username LIKE (?,'%')</w:t>
            </w:r>
          </w:p>
          <w:p w14:paraId="700F4D5B" w14:textId="77777777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16178676" w14:textId="27E5731E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search?user=test</w:t>
            </w:r>
          </w:p>
        </w:tc>
        <w:tc>
          <w:tcPr>
            <w:tcW w:w="918" w:type="dxa"/>
          </w:tcPr>
          <w:p w14:paraId="1F8E0DA6" w14:textId="1F0A30CE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27AE564C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615A4C" w:rsidRPr="00876433" w14:paraId="0C2BADA6" w14:textId="77777777" w:rsidTr="00372D99">
        <w:tc>
          <w:tcPr>
            <w:tcW w:w="1874" w:type="dxa"/>
          </w:tcPr>
          <w:p w14:paraId="0DB4FB0D" w14:textId="678D2904" w:rsidR="00615A4C" w:rsidRDefault="00372D99" w:rsidP="00615A4C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s by real name</w:t>
            </w:r>
          </w:p>
        </w:tc>
        <w:tc>
          <w:tcPr>
            <w:tcW w:w="4308" w:type="dxa"/>
          </w:tcPr>
          <w:p w14:paraId="730FCE9A" w14:textId="4F8FDF1C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 WHERE editor_name LIKE CONCAT(?,'%'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)</w:t>
            </w:r>
          </w:p>
        </w:tc>
        <w:tc>
          <w:tcPr>
            <w:tcW w:w="4659" w:type="dxa"/>
          </w:tcPr>
          <w:p w14:paraId="4075E295" w14:textId="287E0750" w:rsidR="00615A4C" w:rsidRDefault="00372D99" w:rsidP="00615A4C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search?name=John</w:t>
            </w:r>
          </w:p>
        </w:tc>
        <w:tc>
          <w:tcPr>
            <w:tcW w:w="918" w:type="dxa"/>
          </w:tcPr>
          <w:p w14:paraId="058232B1" w14:textId="64FF1B7C" w:rsidR="00615A4C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EDF6B7E" w14:textId="77777777" w:rsidR="00615A4C" w:rsidRPr="00876433" w:rsidRDefault="00615A4C" w:rsidP="00615A4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938C166" w14:textId="77777777" w:rsidTr="00372D99">
        <w:tc>
          <w:tcPr>
            <w:tcW w:w="1874" w:type="dxa"/>
          </w:tcPr>
          <w:p w14:paraId="5EB39826" w14:textId="7A8A4A35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s reviews</w:t>
            </w:r>
          </w:p>
        </w:tc>
        <w:tc>
          <w:tcPr>
            <w:tcW w:w="4308" w:type="dxa"/>
          </w:tcPr>
          <w:p w14:paraId="2AE0D03C" w14:textId="469237B7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 editor_review</w:t>
            </w:r>
          </w:p>
        </w:tc>
        <w:tc>
          <w:tcPr>
            <w:tcW w:w="4659" w:type="dxa"/>
          </w:tcPr>
          <w:p w14:paraId="0DA14CE4" w14:textId="36BA6152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</w:t>
            </w:r>
          </w:p>
        </w:tc>
        <w:tc>
          <w:tcPr>
            <w:tcW w:w="918" w:type="dxa"/>
          </w:tcPr>
          <w:p w14:paraId="000F780F" w14:textId="29CE5D48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C7D97E3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2FAF91E5" w14:textId="77777777" w:rsidTr="00372D99">
        <w:tc>
          <w:tcPr>
            <w:tcW w:w="1874" w:type="dxa"/>
          </w:tcPr>
          <w:p w14:paraId="49FBA80E" w14:textId="52E3A8E7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editor’s reviews</w:t>
            </w:r>
          </w:p>
        </w:tc>
        <w:tc>
          <w:tcPr>
            <w:tcW w:w="4308" w:type="dxa"/>
          </w:tcPr>
          <w:p w14:paraId="47606C7F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INSERT INTO editor_review (editor_review_game, editor_review_about, editor_review_text, editor_review_editor_id)\</w:t>
            </w:r>
          </w:p>
          <w:p w14:paraId="592F1B47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VALUES (?, ?, ?, ?);</w:t>
            </w:r>
          </w:p>
          <w:p w14:paraId="566B04D0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62A496B2" w14:textId="295F8DD8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</w:t>
            </w:r>
          </w:p>
        </w:tc>
        <w:tc>
          <w:tcPr>
            <w:tcW w:w="918" w:type="dxa"/>
          </w:tcPr>
          <w:p w14:paraId="5F362386" w14:textId="49703BD4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191" w:type="dxa"/>
          </w:tcPr>
          <w:p w14:paraId="3AFDA4FF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10A3764E" w14:textId="77777777" w:rsidTr="00372D99">
        <w:tc>
          <w:tcPr>
            <w:tcW w:w="1874" w:type="dxa"/>
          </w:tcPr>
          <w:p w14:paraId="7C31620E" w14:textId="290EE48E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editor’s reviews</w:t>
            </w:r>
          </w:p>
        </w:tc>
        <w:tc>
          <w:tcPr>
            <w:tcW w:w="4308" w:type="dxa"/>
          </w:tcPr>
          <w:p w14:paraId="0FA4B09D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UPDATE editor_review SET editor_review_game = ?, editor_review_text = ? WHERE editor_review_id = ?;</w:t>
            </w:r>
          </w:p>
          <w:p w14:paraId="0D8BA3DB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4119CA45" w14:textId="4DACF2A4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:id</w:t>
            </w:r>
          </w:p>
        </w:tc>
        <w:tc>
          <w:tcPr>
            <w:tcW w:w="918" w:type="dxa"/>
          </w:tcPr>
          <w:p w14:paraId="15719E5F" w14:textId="79C319C1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191" w:type="dxa"/>
          </w:tcPr>
          <w:p w14:paraId="42D56C2B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76DEDBB1" w14:textId="77777777" w:rsidTr="00372D99">
        <w:tc>
          <w:tcPr>
            <w:tcW w:w="1874" w:type="dxa"/>
          </w:tcPr>
          <w:p w14:paraId="78993F65" w14:textId="2719EE13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</w:t>
            </w:r>
            <w:r>
              <w:rPr>
                <w:sz w:val="20"/>
                <w:szCs w:val="20"/>
              </w:rPr>
              <w:t xml:space="preserve"> editor’s reviews</w:t>
            </w:r>
          </w:p>
        </w:tc>
        <w:tc>
          <w:tcPr>
            <w:tcW w:w="4308" w:type="dxa"/>
          </w:tcPr>
          <w:p w14:paraId="4A1CB1A0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DELETE FROM editor_review WHERE editor_review_id = ?</w:t>
            </w:r>
          </w:p>
          <w:p w14:paraId="2A2204B2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61AF601" w14:textId="198C2518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reviews/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:id</w:t>
            </w:r>
          </w:p>
        </w:tc>
        <w:tc>
          <w:tcPr>
            <w:tcW w:w="918" w:type="dxa"/>
          </w:tcPr>
          <w:p w14:paraId="035C804C" w14:textId="645FD83B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191" w:type="dxa"/>
          </w:tcPr>
          <w:p w14:paraId="0EB2A7DF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050E4D90" w14:textId="77777777" w:rsidTr="00372D99">
        <w:tc>
          <w:tcPr>
            <w:tcW w:w="1874" w:type="dxa"/>
          </w:tcPr>
          <w:p w14:paraId="708E825A" w14:textId="12B2A07A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’s review by title</w:t>
            </w:r>
          </w:p>
        </w:tc>
        <w:tc>
          <w:tcPr>
            <w:tcW w:w="4308" w:type="dxa"/>
          </w:tcPr>
          <w:p w14:paraId="73315EAE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_review where editor_review_title like concat(?,'%')</w:t>
            </w:r>
          </w:p>
          <w:p w14:paraId="262BAEF5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4E3B502" w14:textId="629DBA4F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lastRenderedPageBreak/>
              <w:t>/editor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title=Test</w:t>
            </w:r>
          </w:p>
        </w:tc>
        <w:tc>
          <w:tcPr>
            <w:tcW w:w="918" w:type="dxa"/>
          </w:tcPr>
          <w:p w14:paraId="5EA3FCEB" w14:textId="0BBBA9A2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542AB27D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718325D8" w14:textId="77777777" w:rsidTr="00372D99">
        <w:tc>
          <w:tcPr>
            <w:tcW w:w="1874" w:type="dxa"/>
          </w:tcPr>
          <w:p w14:paraId="6E569312" w14:textId="723B4074" w:rsidR="00372D99" w:rsidRDefault="00372D99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reviews by account username from editor</w:t>
            </w:r>
          </w:p>
        </w:tc>
        <w:tc>
          <w:tcPr>
            <w:tcW w:w="4308" w:type="dxa"/>
          </w:tcPr>
          <w:p w14:paraId="1E5F7ABD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account_username,editor_review.* FROM editor_review INNER JOIN account ON editor_review_account_id=account_id WHERE account_username LIKE CONCAT(?,'%');</w:t>
            </w:r>
          </w:p>
          <w:p w14:paraId="0A5501D8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A3468F2" w14:textId="08D167B1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reviews/search?user=test</w:t>
            </w:r>
          </w:p>
        </w:tc>
        <w:tc>
          <w:tcPr>
            <w:tcW w:w="918" w:type="dxa"/>
          </w:tcPr>
          <w:p w14:paraId="47AB15EF" w14:textId="396775F5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09753BC8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5E031E1C" w14:textId="77777777" w:rsidTr="00372D99">
        <w:tc>
          <w:tcPr>
            <w:tcW w:w="1874" w:type="dxa"/>
          </w:tcPr>
          <w:p w14:paraId="3F8E7C06" w14:textId="56CA3305" w:rsidR="00372D99" w:rsidRDefault="006E2543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’s review by keyword</w:t>
            </w:r>
          </w:p>
        </w:tc>
        <w:tc>
          <w:tcPr>
            <w:tcW w:w="4308" w:type="dxa"/>
          </w:tcPr>
          <w:p w14:paraId="14AD3BE5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_review WHERE editor_review_text LIKE CONCAT('%',?,'%');</w:t>
            </w:r>
          </w:p>
          <w:p w14:paraId="5838C01B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142EA20E" w14:textId="3D7A3571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search?content=Super</w:t>
            </w:r>
          </w:p>
        </w:tc>
        <w:tc>
          <w:tcPr>
            <w:tcW w:w="918" w:type="dxa"/>
          </w:tcPr>
          <w:p w14:paraId="5C0BA92F" w14:textId="51250421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46664F75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34FB5AEB" w14:textId="77777777" w:rsidTr="00372D99">
        <w:tc>
          <w:tcPr>
            <w:tcW w:w="1874" w:type="dxa"/>
          </w:tcPr>
          <w:p w14:paraId="38544D37" w14:textId="54140B88" w:rsidR="00372D99" w:rsidRDefault="006E2543" w:rsidP="00372D99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t editor reviews by its id</w:t>
            </w:r>
          </w:p>
        </w:tc>
        <w:tc>
          <w:tcPr>
            <w:tcW w:w="4308" w:type="dxa"/>
          </w:tcPr>
          <w:p w14:paraId="296F65A3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15A4C">
              <w:rPr>
                <w:rFonts w:ascii="Courier New" w:hAnsi="Courier New" w:cs="Courier New"/>
                <w:sz w:val="20"/>
                <w:szCs w:val="20"/>
                <w:lang w:val="en-US"/>
              </w:rPr>
              <w:t>SELECT * FROM editor_review WHERE editor_review_id = ?</w:t>
            </w:r>
          </w:p>
          <w:p w14:paraId="1522F6D3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963A6D5" w14:textId="180A85B2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editors/reviews</w:t>
            </w: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>/:id</w:t>
            </w:r>
          </w:p>
        </w:tc>
        <w:tc>
          <w:tcPr>
            <w:tcW w:w="918" w:type="dxa"/>
          </w:tcPr>
          <w:p w14:paraId="7F0443B1" w14:textId="141C54CF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44DB9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191" w:type="dxa"/>
          </w:tcPr>
          <w:p w14:paraId="61A5E97D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72D99" w:rsidRPr="00876433" w14:paraId="309961FE" w14:textId="77777777" w:rsidTr="00372D99">
        <w:tc>
          <w:tcPr>
            <w:tcW w:w="1874" w:type="dxa"/>
          </w:tcPr>
          <w:p w14:paraId="3CAED1DF" w14:textId="77777777" w:rsidR="00372D99" w:rsidRDefault="00372D99" w:rsidP="00372D99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4308" w:type="dxa"/>
          </w:tcPr>
          <w:p w14:paraId="19B61CA6" w14:textId="77777777" w:rsidR="00372D99" w:rsidRPr="00615A4C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4659" w:type="dxa"/>
          </w:tcPr>
          <w:p w14:paraId="7A75CE77" w14:textId="77777777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</w:tc>
        <w:tc>
          <w:tcPr>
            <w:tcW w:w="918" w:type="dxa"/>
          </w:tcPr>
          <w:p w14:paraId="147E93FC" w14:textId="4E4A8F24" w:rsidR="00372D99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91" w:type="dxa"/>
          </w:tcPr>
          <w:p w14:paraId="56FFDBA0" w14:textId="77777777" w:rsidR="00372D99" w:rsidRPr="00876433" w:rsidRDefault="00372D99" w:rsidP="00372D99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175B1ABC" w14:textId="40DE252D" w:rsidR="00637B85" w:rsidRDefault="00637B85" w:rsidP="005B1466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  <w:bookmarkStart w:id="9" w:name="_Toc276544499"/>
      <w:bookmarkStart w:id="10" w:name="_Toc401931049"/>
      <w:bookmarkEnd w:id="2"/>
      <w:bookmarkEnd w:id="3"/>
      <w:bookmarkEnd w:id="4"/>
      <w:bookmarkEnd w:id="5"/>
      <w:bookmarkEnd w:id="6"/>
      <w:bookmarkEnd w:id="9"/>
      <w:bookmarkEnd w:id="10"/>
    </w:p>
    <w:sectPr w:rsidR="00637B85" w:rsidSect="00AA1D4D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7EB98" w14:textId="77777777" w:rsidR="00320201" w:rsidRDefault="00320201">
      <w:pPr>
        <w:spacing w:line="240" w:lineRule="auto"/>
      </w:pPr>
      <w:r>
        <w:separator/>
      </w:r>
    </w:p>
  </w:endnote>
  <w:endnote w:type="continuationSeparator" w:id="0">
    <w:p w14:paraId="6C12C04E" w14:textId="77777777" w:rsidR="00320201" w:rsidRDefault="003202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08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096"/>
      <w:gridCol w:w="3095"/>
      <w:gridCol w:w="3106"/>
    </w:tblGrid>
    <w:tr w:rsidR="004345BD" w:rsidRPr="00031C62" w14:paraId="78C54133" w14:textId="77777777">
      <w:trPr>
        <w:trHeight w:val="322"/>
      </w:trPr>
      <w:tc>
        <w:tcPr>
          <w:tcW w:w="3171" w:type="dxa"/>
        </w:tcPr>
        <w:p w14:paraId="10C4FE11" w14:textId="77777777" w:rsidR="004345BD" w:rsidRPr="00CE176D" w:rsidRDefault="004345BD" w:rsidP="00727D2B">
          <w:pPr>
            <w:jc w:val="left"/>
            <w:rPr>
              <w:rFonts w:cs="Arial"/>
              <w:iCs/>
              <w:sz w:val="18"/>
              <w:szCs w:val="18"/>
            </w:rPr>
          </w:pPr>
        </w:p>
      </w:tc>
      <w:tc>
        <w:tcPr>
          <w:tcW w:w="3171" w:type="dxa"/>
        </w:tcPr>
        <w:p w14:paraId="705379F6" w14:textId="77777777" w:rsidR="004345BD" w:rsidRPr="001403AB" w:rsidRDefault="004345BD" w:rsidP="00727D2B">
          <w:pPr>
            <w:pStyle w:val="Footer"/>
            <w:rPr>
              <w:rStyle w:val="Emphasis"/>
              <w:rFonts w:cs="Arial"/>
              <w:i w:val="0"/>
              <w:sz w:val="18"/>
              <w:szCs w:val="18"/>
            </w:rPr>
          </w:pPr>
        </w:p>
      </w:tc>
      <w:tc>
        <w:tcPr>
          <w:tcW w:w="3171" w:type="dxa"/>
        </w:tcPr>
        <w:p w14:paraId="4D7ABD84" w14:textId="246729BE" w:rsidR="004345BD" w:rsidRPr="001403AB" w:rsidRDefault="004345BD" w:rsidP="00727D2B">
          <w:pPr>
            <w:pStyle w:val="Footer"/>
            <w:jc w:val="right"/>
            <w:rPr>
              <w:rStyle w:val="Emphasis"/>
              <w:rFonts w:cs="Arial"/>
              <w:i w:val="0"/>
              <w:sz w:val="18"/>
              <w:szCs w:val="18"/>
            </w:rPr>
          </w:pP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Page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PAGE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563E7B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 of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NUMPAGES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563E7B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</w:p>
      </w:tc>
    </w:tr>
  </w:tbl>
  <w:p w14:paraId="42632FF9" w14:textId="77777777" w:rsidR="004345BD" w:rsidRDefault="004345BD" w:rsidP="00727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818B3" w14:textId="77777777" w:rsidR="00320201" w:rsidRDefault="00320201">
      <w:pPr>
        <w:spacing w:line="240" w:lineRule="auto"/>
      </w:pPr>
      <w:r>
        <w:separator/>
      </w:r>
    </w:p>
  </w:footnote>
  <w:footnote w:type="continuationSeparator" w:id="0">
    <w:p w14:paraId="311DE199" w14:textId="77777777" w:rsidR="00320201" w:rsidRDefault="003202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323A" w14:textId="77777777" w:rsidR="004345BD" w:rsidRPr="00872B84" w:rsidRDefault="004345BD" w:rsidP="00727D2B">
    <w:pPr>
      <w:pStyle w:val="Header"/>
    </w:pPr>
    <w:r>
      <w:rPr>
        <w:noProof/>
        <w:lang w:eastAsia="zh-CN"/>
      </w:rPr>
      <mc:AlternateContent>
        <mc:Choice Requires="wpc">
          <w:drawing>
            <wp:inline distT="0" distB="0" distL="0" distR="0" wp14:anchorId="42C1B4F8" wp14:editId="1C4864DD">
              <wp:extent cx="6400800" cy="114300"/>
              <wp:effectExtent l="0" t="9525" r="9525" b="0"/>
              <wp:docPr id="2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Line 3"/>
                      <wps:cNvCnPr/>
                      <wps:spPr bwMode="auto">
                        <a:xfrm>
                          <a:off x="114681" y="3466"/>
                          <a:ext cx="62861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 xmlns:mv="urn:schemas-microsoft-com:mac:vml" xmlns:mo="http://schemas.microsoft.com/office/mac/office/2008/main">
          <w:pict>
            <v:group w14:anchorId="001D0DB9" id="Canvas 2" o:spid="_x0000_s1026" editas="canvas" style="width:7in;height:9pt;mso-position-horizontal-relative:char;mso-position-vertical-relative:line" coordsize="64008,1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08;height:1143;visibility:visible;mso-wrap-style:square">
                <v:fill o:detectmouseclick="t"/>
                <v:path o:connecttype="none"/>
              </v:shape>
              <v:line id="Line 3" o:spid="_x0000_s1028" style="position:absolute;visibility:visible;mso-wrap-style:square" from="1146,34" to="64008,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8XMMIAAADaAAAADwAAAGRycy9kb3ducmV2LnhtbERPTWvCQBC9C/6HZYTedGMLoURXEaWg&#10;PZRqBT2O2TGJZmfD7jZJ/31XKPQ0PN7nzJe9qUVLzleWFUwnCQji3OqKCwXHr7fxKwgfkDXWlknB&#10;D3lYLoaDOWbadryn9hAKEUPYZ6igDKHJpPR5SQb9xDbEkbtaZzBE6AqpHXYx3NTyOUlSabDi2FBi&#10;Q+uS8vvh2yj4ePlM29Xufdufdukl3+wv51vnlHoa9asZiEB9+Bf/ubc6zofHK48rF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i8XMMIAAADaAAAADwAAAAAAAAAAAAAA&#10;AAChAgAAZHJzL2Rvd25yZXYueG1sUEsFBgAAAAAEAAQA+QAAAJADAAAAAA==&#10;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activeWritingStyle w:appName="MSWord" w:lang="en-US" w:vendorID="64" w:dllVersion="6" w:nlCheck="1" w:checkStyle="0"/>
  <w:activeWritingStyle w:appName="MSWord" w:lang="en-SG" w:vendorID="64" w:dllVersion="6" w:nlCheck="1" w:checkStyle="1"/>
  <w:activeWritingStyle w:appName="MSWord" w:lang="en-SG" w:vendorID="64" w:dllVersion="0" w:nlCheck="1" w:checkStyle="0"/>
  <w:activeWritingStyle w:appName="MSWord" w:lang="en-US" w:vendorID="64" w:dllVersion="0" w:nlCheck="1" w:checkStyle="0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jQ3MzQ3tTA3tjRW0lEKTi0uzszPAykwqgUAgvADViwAAAA="/>
  </w:docVars>
  <w:rsids>
    <w:rsidRoot w:val="00F6580C"/>
    <w:rsid w:val="000037C2"/>
    <w:rsid w:val="00010044"/>
    <w:rsid w:val="00024B4A"/>
    <w:rsid w:val="00035F37"/>
    <w:rsid w:val="0003734B"/>
    <w:rsid w:val="00040CEA"/>
    <w:rsid w:val="0006055A"/>
    <w:rsid w:val="000A29F9"/>
    <w:rsid w:val="000C0D4E"/>
    <w:rsid w:val="000C1DC5"/>
    <w:rsid w:val="0011173B"/>
    <w:rsid w:val="001122F6"/>
    <w:rsid w:val="0013134B"/>
    <w:rsid w:val="00181D7F"/>
    <w:rsid w:val="001A0526"/>
    <w:rsid w:val="001C0018"/>
    <w:rsid w:val="001C1B18"/>
    <w:rsid w:val="001C6F3F"/>
    <w:rsid w:val="002227B5"/>
    <w:rsid w:val="002A238A"/>
    <w:rsid w:val="00320201"/>
    <w:rsid w:val="00372D99"/>
    <w:rsid w:val="003C03DB"/>
    <w:rsid w:val="003C6786"/>
    <w:rsid w:val="0040573B"/>
    <w:rsid w:val="00411E2C"/>
    <w:rsid w:val="004345BD"/>
    <w:rsid w:val="00444D5D"/>
    <w:rsid w:val="00451F22"/>
    <w:rsid w:val="004B3632"/>
    <w:rsid w:val="0050386A"/>
    <w:rsid w:val="005340C3"/>
    <w:rsid w:val="00563E7B"/>
    <w:rsid w:val="005B1466"/>
    <w:rsid w:val="005C0026"/>
    <w:rsid w:val="005D73CA"/>
    <w:rsid w:val="005E1C25"/>
    <w:rsid w:val="005E28F6"/>
    <w:rsid w:val="005E2E51"/>
    <w:rsid w:val="005E7004"/>
    <w:rsid w:val="00614975"/>
    <w:rsid w:val="00615A4C"/>
    <w:rsid w:val="00637B85"/>
    <w:rsid w:val="00670FAC"/>
    <w:rsid w:val="00680FE6"/>
    <w:rsid w:val="006A6D0D"/>
    <w:rsid w:val="006A6D60"/>
    <w:rsid w:val="006E2543"/>
    <w:rsid w:val="00701956"/>
    <w:rsid w:val="00727D2B"/>
    <w:rsid w:val="00765B64"/>
    <w:rsid w:val="007920CF"/>
    <w:rsid w:val="007A2AA6"/>
    <w:rsid w:val="007C4D73"/>
    <w:rsid w:val="007D6ED2"/>
    <w:rsid w:val="007E677E"/>
    <w:rsid w:val="00803204"/>
    <w:rsid w:val="0081109B"/>
    <w:rsid w:val="00843A0C"/>
    <w:rsid w:val="00850451"/>
    <w:rsid w:val="00876433"/>
    <w:rsid w:val="008836FC"/>
    <w:rsid w:val="008905A1"/>
    <w:rsid w:val="00895A9B"/>
    <w:rsid w:val="008E1EE2"/>
    <w:rsid w:val="009163FF"/>
    <w:rsid w:val="00970DBC"/>
    <w:rsid w:val="009717B8"/>
    <w:rsid w:val="0099719F"/>
    <w:rsid w:val="009B75C4"/>
    <w:rsid w:val="00A7373F"/>
    <w:rsid w:val="00AA0920"/>
    <w:rsid w:val="00AA1D4D"/>
    <w:rsid w:val="00AB2BFF"/>
    <w:rsid w:val="00AD2B29"/>
    <w:rsid w:val="00AD3AA5"/>
    <w:rsid w:val="00AE189B"/>
    <w:rsid w:val="00AF79B4"/>
    <w:rsid w:val="00B025E2"/>
    <w:rsid w:val="00B02CCB"/>
    <w:rsid w:val="00B130B2"/>
    <w:rsid w:val="00B16026"/>
    <w:rsid w:val="00B47FC1"/>
    <w:rsid w:val="00B66BD2"/>
    <w:rsid w:val="00B8728C"/>
    <w:rsid w:val="00B90491"/>
    <w:rsid w:val="00BF6E7D"/>
    <w:rsid w:val="00C130AE"/>
    <w:rsid w:val="00C14111"/>
    <w:rsid w:val="00CA2EAF"/>
    <w:rsid w:val="00CA37AB"/>
    <w:rsid w:val="00CB711B"/>
    <w:rsid w:val="00CD2F0B"/>
    <w:rsid w:val="00D025BC"/>
    <w:rsid w:val="00D1736F"/>
    <w:rsid w:val="00D34EFD"/>
    <w:rsid w:val="00D408E2"/>
    <w:rsid w:val="00D412B1"/>
    <w:rsid w:val="00D52CB1"/>
    <w:rsid w:val="00D533B4"/>
    <w:rsid w:val="00DA35BC"/>
    <w:rsid w:val="00DB3B35"/>
    <w:rsid w:val="00DB6BEE"/>
    <w:rsid w:val="00DD401B"/>
    <w:rsid w:val="00DE05C0"/>
    <w:rsid w:val="00E24722"/>
    <w:rsid w:val="00E60F55"/>
    <w:rsid w:val="00E84CF1"/>
    <w:rsid w:val="00EC2FE1"/>
    <w:rsid w:val="00EE7979"/>
    <w:rsid w:val="00F019D7"/>
    <w:rsid w:val="00F6580C"/>
    <w:rsid w:val="00F663DE"/>
    <w:rsid w:val="00F83994"/>
    <w:rsid w:val="00F9448B"/>
    <w:rsid w:val="00FC00C5"/>
    <w:rsid w:val="00FD2F61"/>
    <w:rsid w:val="00FE38B6"/>
    <w:rsid w:val="00FF3AC1"/>
    <w:rsid w:val="00FF4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580C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0037C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37C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4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8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52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4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4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6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1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57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34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5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4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36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28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7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2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84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5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6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5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2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45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9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7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82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3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7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1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1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3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2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10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88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5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74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55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2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96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0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1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26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97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00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0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7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5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4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0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73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1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8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4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95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3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2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8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8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8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7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87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4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1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5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98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31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4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9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8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3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73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7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1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03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5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8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79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9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5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9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7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01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83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3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1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5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5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4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6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6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6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2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5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8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33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3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80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0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1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69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85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2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0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2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36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34E6E2F-2635-4A42-AFF9-5E9A2ED018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1</Pages>
  <Words>1116</Words>
  <Characters>636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AV Porject Part 3 Template</vt:lpstr>
    </vt:vector>
  </TitlesOfParts>
  <Manager/>
  <Company>Temasek Polytechnic</Company>
  <LinksUpToDate>false</LinksUpToDate>
  <CharactersWithSpaces>74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YEO JIA HAO</cp:lastModifiedBy>
  <cp:revision>7</cp:revision>
  <dcterms:created xsi:type="dcterms:W3CDTF">2019-01-08T18:39:00Z</dcterms:created>
  <dcterms:modified xsi:type="dcterms:W3CDTF">2019-01-09T15:58:00Z</dcterms:modified>
  <cp:category/>
</cp:coreProperties>
</file>